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4901B" w14:textId="77777777" w:rsidR="005A5148" w:rsidRDefault="00A573E5" w:rsidP="005A5148">
      <w:pPr>
        <w:adjustRightInd w:val="0"/>
        <w:snapToGrid w:val="0"/>
        <w:spacing w:after="0" w:line="240" w:lineRule="atLeast"/>
        <w:jc w:val="left"/>
      </w:pPr>
      <w:r>
        <w:t xml:space="preserve">1. </w:t>
      </w:r>
      <w:r w:rsidR="005A5148" w:rsidRPr="005A5148">
        <w:t>Cocos Invaders 성능 향상</w:t>
      </w:r>
    </w:p>
    <w:p w14:paraId="6C695471" w14:textId="77777777" w:rsidR="005A5148" w:rsidRDefault="005A5148" w:rsidP="005A5148">
      <w:pPr>
        <w:adjustRightInd w:val="0"/>
        <w:snapToGrid w:val="0"/>
        <w:spacing w:after="0" w:line="240" w:lineRule="atLeast"/>
        <w:jc w:val="left"/>
      </w:pPr>
      <w:r>
        <w:rPr>
          <w:rFonts w:hint="eastAsia"/>
        </w:rPr>
        <w:t>- 좌</w:t>
      </w:r>
      <w:r>
        <w:t>/우 벽면에서 이동에 오류를 수정</w:t>
      </w:r>
    </w:p>
    <w:p w14:paraId="1FD95DD3" w14:textId="77777777" w:rsidR="00F04BDA" w:rsidRDefault="005A5148" w:rsidP="005A5148">
      <w:pPr>
        <w:adjustRightInd w:val="0"/>
        <w:snapToGrid w:val="0"/>
        <w:spacing w:after="0" w:line="240" w:lineRule="atLeast"/>
        <w:jc w:val="left"/>
      </w:pPr>
      <w:r>
        <w:t>- Cannon의 laser가 연속 발사되도록 수정 (충돌 반응 포함)</w:t>
      </w:r>
    </w:p>
    <w:p w14:paraId="70F13B58" w14:textId="77777777" w:rsidR="00F04BDA" w:rsidRDefault="00F04BDA" w:rsidP="00F04BDA">
      <w:pPr>
        <w:adjustRightInd w:val="0"/>
        <w:snapToGrid w:val="0"/>
        <w:spacing w:after="0" w:line="240" w:lineRule="atLeast"/>
        <w:jc w:val="left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14:paraId="5A764282" w14:textId="77777777" w:rsidTr="00B746AA">
        <w:tc>
          <w:tcPr>
            <w:tcW w:w="10609" w:type="dxa"/>
          </w:tcPr>
          <w:p w14:paraId="717E9B0C" w14:textId="77777777" w:rsidR="00A573E5" w:rsidRDefault="00A573E5" w:rsidP="00A573E5">
            <w:r w:rsidRPr="00F10A2C">
              <w:t>Description</w:t>
            </w:r>
            <w:r>
              <w:t>]</w:t>
            </w:r>
          </w:p>
          <w:p w14:paraId="3C1807C6" w14:textId="77777777" w:rsidR="00A573E5" w:rsidRDefault="00B746AA" w:rsidP="00A573E5">
            <w:r>
              <w:rPr>
                <w:rFonts w:hint="eastAsia"/>
              </w:rPr>
              <w:t>캐논이 이동을 했을 때의 좌표가 캔버스를 넘어가는 경우 이동이 안되게 함.</w:t>
            </w:r>
          </w:p>
          <w:p w14:paraId="210F13C5" w14:textId="036FC843" w:rsidR="00B746AA" w:rsidRDefault="00B746AA" w:rsidP="00A573E5">
            <w:pPr>
              <w:rPr>
                <w:rFonts w:hint="eastAsia"/>
              </w:rPr>
            </w:pPr>
            <w:r>
              <w:t>Laser</w:t>
            </w:r>
            <w:r>
              <w:rPr>
                <w:rFonts w:hint="eastAsia"/>
              </w:rPr>
              <w:t xml:space="preserve">의 </w:t>
            </w:r>
            <w:r>
              <w:t>INSTANCES</w:t>
            </w:r>
            <w:r>
              <w:rPr>
                <w:rFonts w:hint="eastAsia"/>
              </w:rPr>
              <w:t>를 리스트로 만들어 발사 딜레이를 넘어가면 l</w:t>
            </w:r>
            <w:r>
              <w:t>aser</w:t>
            </w:r>
            <w:r>
              <w:rPr>
                <w:rFonts w:hint="eastAsia"/>
              </w:rPr>
              <w:t xml:space="preserve">를 추가하고 </w:t>
            </w:r>
            <w:r>
              <w:t>INSTANCES</w:t>
            </w:r>
            <w:r>
              <w:rPr>
                <w:rFonts w:hint="eastAsia"/>
              </w:rPr>
              <w:t>에 추가해 한번에 관리할 수 있게함.</w:t>
            </w:r>
          </w:p>
        </w:tc>
      </w:tr>
      <w:tr w:rsidR="00A573E5" w14:paraId="3DB59117" w14:textId="77777777" w:rsidTr="00B746AA">
        <w:tc>
          <w:tcPr>
            <w:tcW w:w="10609" w:type="dxa"/>
          </w:tcPr>
          <w:p w14:paraId="05E25C2F" w14:textId="00EF03CF" w:rsidR="00A573E5" w:rsidRDefault="00A573E5" w:rsidP="00B746AA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6C71DD9C" w14:textId="741BABF3" w:rsidR="00B746AA" w:rsidRDefault="00B746AA" w:rsidP="00B746AA">
            <w:pPr>
              <w:pStyle w:val="a"/>
              <w:numPr>
                <w:ilvl w:val="0"/>
                <w:numId w:val="3"/>
              </w:numPr>
              <w:spacing w:line="240" w:lineRule="auto"/>
            </w:pPr>
            <w:r>
              <w:rPr>
                <w:rFonts w:hint="eastAsia"/>
              </w:rPr>
              <w:t>이동 오류 수정</w:t>
            </w:r>
          </w:p>
          <w:p w14:paraId="78C7B911" w14:textId="77777777" w:rsidR="00B746AA" w:rsidRPr="00B746AA" w:rsidRDefault="00B746AA" w:rsidP="00B746AA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pressed = PlayerCannon.KEYS_PRES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sVali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pace_pressed = 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Cannon.numb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add(PlayerShoot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0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(i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/(PlayerCannon.number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y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layerCannon.KEYS_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ovement = pressed[key.RIGHT] - pressed[key.LEFT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w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ovement !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x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* movement * elapsed &lt;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movement * elapsed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PlayerCannon.speed * movement * elapsed)</w:t>
            </w:r>
          </w:p>
          <w:p w14:paraId="7D5F8A15" w14:textId="77777777" w:rsidR="00A573E5" w:rsidRDefault="00A573E5" w:rsidP="00B746AA"/>
          <w:p w14:paraId="0355A1C5" w14:textId="77777777" w:rsidR="00B746AA" w:rsidRDefault="00B746AA" w:rsidP="00B746AA">
            <w:pPr>
              <w:pStyle w:val="a"/>
              <w:numPr>
                <w:ilvl w:val="0"/>
                <w:numId w:val="3"/>
              </w:numPr>
              <w:spacing w:line="240" w:lineRule="auto"/>
            </w:pPr>
            <w:r>
              <w:t xml:space="preserve">Laser </w:t>
            </w:r>
            <w:r>
              <w:rPr>
                <w:rFonts w:hint="eastAsia"/>
              </w:rPr>
              <w:t>연속 발사 수정</w:t>
            </w:r>
          </w:p>
          <w:p w14:paraId="2C322853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class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(Shoot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INSTANCES = []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damage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speed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400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init__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super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PlayerShoo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.</w:t>
            </w:r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init__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img/laser.png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_speed(PlayerShoot.speed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_speed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peed * 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PlayerShoot.INSTANCES.append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collid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ther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try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lien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parent.update_score(other.score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other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bilityBox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other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lastRenderedPageBreak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lienBoss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other.on_hit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except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pass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  <w:t xml:space="preserve">    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on_exit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super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PlayerShoo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.on_exit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PlayerShoot.INSTANCES.remove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</w:p>
          <w:p w14:paraId="194574F6" w14:textId="11B546A7" w:rsidR="00B746AA" w:rsidRDefault="00B746AA" w:rsidP="00B746AA"/>
          <w:p w14:paraId="72642F7C" w14:textId="0B19C93B" w:rsidR="00B746AA" w:rsidRDefault="00B746AA" w:rsidP="00B746AA">
            <w:pPr>
              <w:rPr>
                <w:rFonts w:hint="eastAsia"/>
              </w:rPr>
            </w:pPr>
            <w:r>
              <w:rPr>
                <w:rFonts w:hint="eastAsia"/>
              </w:rPr>
              <w:t>P</w:t>
            </w:r>
            <w:r>
              <w:t xml:space="preserve">layerCannon.update </w:t>
            </w:r>
            <w:r>
              <w:rPr>
                <w:rFonts w:hint="eastAsia"/>
              </w:rPr>
              <w:t>함수</w:t>
            </w:r>
          </w:p>
          <w:p w14:paraId="3195D45D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ressed = PlayerCannon.KEYS_PRESSED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sValid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space_pressed = pressed[key.SPACE] =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hootdelay += elapsed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shootdelay &gt;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shootperiod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and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space_pressed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shootdelay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i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rang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PlayerCannon.number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parent.add(PlayerShoot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x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 xml:space="preserve">30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*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*(i+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/(PlayerCannon.number+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y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)</w:t>
            </w:r>
          </w:p>
          <w:p w14:paraId="04E80F8C" w14:textId="72625EC5" w:rsidR="00B746AA" w:rsidRDefault="00B746AA" w:rsidP="00B746AA"/>
          <w:p w14:paraId="42DAA0C1" w14:textId="16CCEA7B" w:rsidR="00B746AA" w:rsidRDefault="00B746AA" w:rsidP="00B746AA">
            <w:pPr>
              <w:rPr>
                <w:rFonts w:hint="eastAsia"/>
              </w:rPr>
            </w:pPr>
            <w:r>
              <w:rPr>
                <w:rFonts w:hint="eastAsia"/>
              </w:rPr>
              <w:t>G</w:t>
            </w:r>
            <w:r>
              <w:t xml:space="preserve">ameLayer.update </w:t>
            </w:r>
            <w:r>
              <w:rPr>
                <w:rFonts w:hint="eastAsia"/>
              </w:rPr>
              <w:t>함수 중</w:t>
            </w:r>
          </w:p>
          <w:p w14:paraId="1644E669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shoot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.INSTANCES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ollide(shoot)</w:t>
            </w:r>
          </w:p>
          <w:p w14:paraId="72E20D9F" w14:textId="77777777" w:rsidR="00B746AA" w:rsidRPr="00B746AA" w:rsidRDefault="00B746AA" w:rsidP="00B746AA">
            <w:pPr>
              <w:rPr>
                <w:rFonts w:hint="eastAsia"/>
              </w:rPr>
            </w:pPr>
          </w:p>
          <w:p w14:paraId="57F71A37" w14:textId="18A4CA0D" w:rsidR="00B746AA" w:rsidRPr="00B746AA" w:rsidRDefault="00B746AA" w:rsidP="00B746AA">
            <w:pPr>
              <w:rPr>
                <w:rFonts w:hint="eastAsia"/>
              </w:rPr>
            </w:pPr>
          </w:p>
        </w:tc>
      </w:tr>
      <w:tr w:rsidR="00A573E5" w14:paraId="0E656086" w14:textId="77777777" w:rsidTr="00B746AA">
        <w:tc>
          <w:tcPr>
            <w:tcW w:w="10609" w:type="dxa"/>
          </w:tcPr>
          <w:p w14:paraId="798BE26A" w14:textId="77777777" w:rsidR="00A573E5" w:rsidRDefault="00A573E5" w:rsidP="00B746AA">
            <w:r>
              <w:rPr>
                <w:rFonts w:hint="eastAsia"/>
              </w:rPr>
              <w:lastRenderedPageBreak/>
              <w:t>Game Shot]</w:t>
            </w:r>
          </w:p>
          <w:p w14:paraId="0679EC28" w14:textId="1AFB5355" w:rsidR="00A573E5" w:rsidRDefault="00B746AA" w:rsidP="00B746AA">
            <w:r>
              <w:rPr>
                <w:noProof/>
              </w:rPr>
              <w:drawing>
                <wp:inline distT="0" distB="0" distL="0" distR="0" wp14:anchorId="36B8B421" wp14:editId="11F9FAAC">
                  <wp:extent cx="2790825" cy="2400300"/>
                  <wp:effectExtent l="0" t="0" r="9525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933" t="10297" r="52679" b="26419"/>
                          <a:stretch/>
                        </pic:blipFill>
                        <pic:spPr bwMode="auto">
                          <a:xfrm>
                            <a:off x="0" y="0"/>
                            <a:ext cx="2790825" cy="240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34ABAD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14:paraId="19AAF221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  <w:r>
        <w:t xml:space="preserve">2. </w:t>
      </w:r>
      <w:r>
        <w:rPr>
          <w:rFonts w:hint="eastAsia"/>
        </w:rPr>
        <w:t>기타 수정 사항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DF3351" w14:paraId="0D8139B3" w14:textId="77777777" w:rsidTr="00B746AA">
        <w:tc>
          <w:tcPr>
            <w:tcW w:w="10609" w:type="dxa"/>
          </w:tcPr>
          <w:p w14:paraId="4E178D24" w14:textId="77777777" w:rsidR="00DF3351" w:rsidRDefault="00DF3351" w:rsidP="00B746AA">
            <w:r w:rsidRPr="00F10A2C">
              <w:t>Description</w:t>
            </w:r>
            <w:r>
              <w:t>]</w:t>
            </w:r>
          </w:p>
          <w:p w14:paraId="141756BA" w14:textId="77777777" w:rsidR="00DF3351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>적을 모두 해치우면 다음 레벨로 넘어감</w:t>
            </w:r>
          </w:p>
          <w:p w14:paraId="494548DB" w14:textId="1D33E83D" w:rsidR="00B746AA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>5레벨 당 보스가 출현,</w:t>
            </w:r>
            <w:r>
              <w:t xml:space="preserve"> </w:t>
            </w:r>
            <w:r>
              <w:rPr>
                <w:rFonts w:hint="eastAsia"/>
              </w:rPr>
              <w:t>보스는 총알 패턴을 가짐,</w:t>
            </w:r>
            <w:r>
              <w:t xml:space="preserve"> </w:t>
            </w:r>
            <w:r>
              <w:rPr>
                <w:rFonts w:hint="eastAsia"/>
              </w:rPr>
              <w:t>체력이 줄어들면 패턴이 변화함</w:t>
            </w:r>
          </w:p>
          <w:p w14:paraId="5D8EBE55" w14:textId="2086CFCB" w:rsidR="00B746AA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 xml:space="preserve">레벨을 끝나면 </w:t>
            </w:r>
            <w:r>
              <w:t>PlayerCannon</w:t>
            </w:r>
            <w:r>
              <w:rPr>
                <w:rFonts w:hint="eastAsia"/>
              </w:rPr>
              <w:t xml:space="preserve">을 업그레이드할 수 있음 </w:t>
            </w:r>
            <w:r>
              <w:t>(</w:t>
            </w:r>
            <w:r>
              <w:rPr>
                <w:rFonts w:hint="eastAsia"/>
              </w:rPr>
              <w:t>보스 레벨은 업그레이드 종류가 다름)</w:t>
            </w:r>
          </w:p>
          <w:p w14:paraId="788E7DE9" w14:textId="2DA836DD" w:rsidR="00B746AA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hoot</w:t>
            </w:r>
            <w:r>
              <w:rPr>
                <w:rFonts w:hint="eastAsia"/>
              </w:rPr>
              <w:t xml:space="preserve">을 </w:t>
            </w:r>
            <w:r>
              <w:t>Player</w:t>
            </w:r>
            <w:r>
              <w:rPr>
                <w:rFonts w:hint="eastAsia"/>
              </w:rPr>
              <w:t>가 맞았을 경우,</w:t>
            </w:r>
            <w:r>
              <w:t xml:space="preserve"> </w:t>
            </w:r>
            <w:r>
              <w:rPr>
                <w:rFonts w:hint="eastAsia"/>
              </w:rPr>
              <w:t>비활성화되어 총알을 발사할 수 없고,</w:t>
            </w:r>
            <w:r>
              <w:t xml:space="preserve"> </w:t>
            </w:r>
            <w:r>
              <w:rPr>
                <w:rFonts w:hint="eastAsia"/>
              </w:rPr>
              <w:t>충돌을 회피함,</w:t>
            </w:r>
            <w:r>
              <w:t xml:space="preserve"> space</w:t>
            </w:r>
            <w:r>
              <w:rPr>
                <w:rFonts w:hint="eastAsia"/>
              </w:rPr>
              <w:t>를 누르면 다시 활성화됨</w:t>
            </w:r>
          </w:p>
        </w:tc>
      </w:tr>
      <w:tr w:rsidR="00DF3351" w14:paraId="4893E3DB" w14:textId="77777777" w:rsidTr="00B746AA">
        <w:tc>
          <w:tcPr>
            <w:tcW w:w="10609" w:type="dxa"/>
          </w:tcPr>
          <w:p w14:paraId="318F4ACA" w14:textId="77777777" w:rsidR="00DF3351" w:rsidRDefault="00DF3351" w:rsidP="00B746AA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1DE07636" w14:textId="77777777" w:rsidR="00B746AA" w:rsidRPr="00B746AA" w:rsidRDefault="00B746AA" w:rsidP="00B746AA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ando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lastRenderedPageBreak/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enum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nu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lections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efaultdi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yglet.imag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Gri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yglet.window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lay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spri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cos.collision_model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cos.eucli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u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Object(cocos.sprite.Sprit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GameObjec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imag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shape = cm.AARectShap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height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GameObjec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 </w:t>
            </w:r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 xml:space="preserve">Todo: 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t>보스 총알 패턴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 </w:t>
            </w:r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 xml:space="preserve">Todo: 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t>이미지 수정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YPE(Enum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_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AX_LIVES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DDITIONAL_SHOT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AMAGE_UP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T_LATENC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Type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TYPE.SPEED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peed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SHOOT_SPEED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hot_speed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MAX_LIVES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max_lives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ADDITIONAL_SHOT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dditional_shot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DAMAGE_UP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damage_up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SHOT_LATENCY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hot_latency.png'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CHOICE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_typ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bilityBo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bilityBox.AbilityType[abil_type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ype = abil_typ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AbilityBox.CHOICE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yp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bilityBo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on_ex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ctor(GameObjec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mov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ffse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+= offse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shape.center += offse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KEYS_PRESSED = defaultdict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speed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isValid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umber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 = ImageGrid(load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"img/cannon.png"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Cann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nimation.from_image_sequenc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secon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increase_sp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second+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/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secon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vali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isValid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mage = Animation.from_image_sequenc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invali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isValid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mage = Animation.from_image_sequenc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ressed = PlayerCannon.KEYS_PRES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sVali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space_pressed = 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Cannon.numb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add(PlayerShoot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0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(i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/(PlayerCannon.number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y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layerCannon.KEYS_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movement = pressed[key.RIGHT] - pressed[key.LEFT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ovement !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x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* movement * elapsed &lt;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movement * elapsed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PlayerCannon.speed * movement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other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Layer(cocos.layer.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is_event_handler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key_pres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KEYS_PRESSED[k]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key_relea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KEYS_PRESSED[k]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GameLay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 = cocos.director.director.get_window_siz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 = hu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idth = w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eight = 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ax_lives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cor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play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_level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cell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.2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 = cm.CollisionManagerGrid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el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el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hedul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evel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_scor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ives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evel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boss(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alien_group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evel &g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set_period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set_period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.2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level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1 - (level -1) * 0.2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bos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 = AlienBoss(leve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play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 = PlayerCann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 +=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scor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lect_abil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bility_boxes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show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lear_shoo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AbilityBox(AbilityBox.TYPE.ADDITIONAL_SH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AbilityBox.TYPE.SHOT_LATENC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AbilityBox(AbilityBox.TYPE.SPEE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AbilityBox.TYPE.SHOOT_SPEE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AbilityBox.TYPE.MAX_LIVE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i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PE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Cannon.speed +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OT_SPE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Shoot.speed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MAX_LIV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ax_lives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ADDITIONAL_SHOT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Cannon.number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DAMAGE_UP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Cannon.damage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T_LATENCY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ncrease_sps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    i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AbilityBox.CHOICE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alien_grou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 = AlienGroup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alie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lear_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collision check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clea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add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not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knows(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.INSTANC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new_st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self.ability_boxes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elf.hud.close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elf.clear_shoo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elf.level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update_level(self.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when stage ended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boss.lives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lect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new_stag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when boss stage is on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layer.isVali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spawn_play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.shoot(d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.update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lien_group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: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if sum(len(column.aliens) for column in self.alien_group.columns) == 0: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lect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new_stag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when normal stage is on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layer.isVali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spawn_play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column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shoot = column.shoo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update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andom.random()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0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MysteryShip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height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node.update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other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iter_colliding(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node.collide(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return 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respawn_play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-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nschedul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show_game_ov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ives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n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load_anima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eq = ImageGrid(loa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(seq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TYPES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1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1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2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3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t>@staticmethod</w:t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from_typ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anima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 = Alien.TYPES[alien_type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(anima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img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 =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 = colum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on_ex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ectio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= 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= 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add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+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sub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-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-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mul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floa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radd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+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rsub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-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-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rmul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floa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str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"%d %d"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get_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get_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load_anima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seq = ImageGrid(loa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(seq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TYPES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_boss1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_boss2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_boss3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Bo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AlienBoss.TYPES[(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core = AlienBoss.TYPES[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tim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has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ax_lives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* (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h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-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update_scor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l = AlienBoss.Direction(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r = AlienBoss.Direction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d = AlienBoss.Direction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72737A"/>
                <w:kern w:val="0"/>
                <w:szCs w:val="20"/>
              </w:rPr>
              <w:t xml:space="preserve">u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 AlienBoss.Direction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print(l + 2*d)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1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atterns = [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2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3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hoot_list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dela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dir = pattern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/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)][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print(self.max_lives, self.lives, 3 - int(3*self.lives/self.max_lives))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 &gt; delay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 -= dela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ir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dir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hoot_list.append(Shoot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eu.Vector2(dir.get_x(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.get_y())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 = 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lis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Column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obje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alien_types =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enumer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[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1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 = [Alien.from_type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 + i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s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uld_tur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liens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width = alien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.parent.widt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x &gt;= widt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x &lt;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 ==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remov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.remove(alie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andom.random()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.001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liens) &g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pos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.posi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(po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o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len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Group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obje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columns = [AlienColumn(x + i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direction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elaps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erio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elapsed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while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elapsed &g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elapsed -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offse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direction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ide_reached(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 *=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ffset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alien.move(offse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perio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erio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 = perio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ide_reach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an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ma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lambda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: c.should_tur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ter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.alien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yiel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len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column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hoot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velocity=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img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 = 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ovemen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v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 = v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ovemen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spe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e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= spe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ovemen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ment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(Shoo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INSTANCES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damag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Sho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laser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t_speed(PlayerShoot.spe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t_spee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*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Shoot.INSTANCES.appen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update_score(other.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other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other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other.on_h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xcep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Sho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on_ex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Shoot.INSTANCES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(cocos.layer.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HU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 = cocos.director.director.get_window_siz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.position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4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_text.position = (w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.position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core_text.element.text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Score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ives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_text.element.text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Lives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evel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_text.element.text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Level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level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w_abil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Shoot one of Abilities to Take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.position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3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lose_abil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w_game_ov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 = cocos.director.director.get_window_siz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game_over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Game Over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_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enter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_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enter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game_over.position = w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game_ov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ysteryShip(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SCORES = 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core = random.choice(MysteryShip.SCORE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MysteryShip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4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__name__ =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__main__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cocos.director.director.init(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cap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ocos Invaders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widt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8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heigh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ain_scene = cocos.scene.Scen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hud_layer = HUD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ain_scene.add(hud_lay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z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game_layer = GameLayer(hud_lay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ain_scene.add(game_lay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z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cocos.director.director.run(main_scene)</w:t>
            </w:r>
          </w:p>
          <w:p w14:paraId="6134FB27" w14:textId="77777777" w:rsidR="00DF3351" w:rsidRDefault="00DF3351" w:rsidP="00B746AA"/>
        </w:tc>
      </w:tr>
      <w:tr w:rsidR="00DF3351" w14:paraId="52D4186B" w14:textId="77777777" w:rsidTr="00B746AA">
        <w:tc>
          <w:tcPr>
            <w:tcW w:w="10609" w:type="dxa"/>
          </w:tcPr>
          <w:p w14:paraId="6C99167B" w14:textId="77777777" w:rsidR="00DF3351" w:rsidRDefault="00DF3351" w:rsidP="00B746AA">
            <w:r>
              <w:rPr>
                <w:rFonts w:hint="eastAsia"/>
              </w:rPr>
              <w:lastRenderedPageBreak/>
              <w:t>Game Shot]</w:t>
            </w:r>
          </w:p>
          <w:p w14:paraId="3FA63E31" w14:textId="648CABCC" w:rsidR="00B746AA" w:rsidRDefault="00B746AA" w:rsidP="00B746AA">
            <w:r>
              <w:lastRenderedPageBreak/>
              <w:t>1.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39A4F21" wp14:editId="21DA52FF">
                  <wp:extent cx="2790825" cy="2352675"/>
                  <wp:effectExtent l="0" t="0" r="9525" b="9525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6215" t="9793" r="52397" b="28178"/>
                          <a:stretch/>
                        </pic:blipFill>
                        <pic:spPr bwMode="auto">
                          <a:xfrm>
                            <a:off x="0" y="0"/>
                            <a:ext cx="2790825" cy="2352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2.  </w:t>
            </w:r>
            <w:r>
              <w:rPr>
                <w:noProof/>
              </w:rPr>
              <w:drawing>
                <wp:inline distT="0" distB="0" distL="0" distR="0" wp14:anchorId="52B7E585" wp14:editId="73ECF555">
                  <wp:extent cx="2790825" cy="2400300"/>
                  <wp:effectExtent l="0" t="0" r="9525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933" t="10297" r="52679" b="26419"/>
                          <a:stretch/>
                        </pic:blipFill>
                        <pic:spPr bwMode="auto">
                          <a:xfrm>
                            <a:off x="0" y="0"/>
                            <a:ext cx="2790825" cy="240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800694A" w14:textId="4D8AC584" w:rsidR="00DF3351" w:rsidRDefault="00B746AA" w:rsidP="00B746AA">
            <w:pPr>
              <w:rPr>
                <w:noProof/>
              </w:rPr>
            </w:pPr>
            <w:r>
              <w:t>3.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925C530" wp14:editId="37B18F5F">
                  <wp:extent cx="2790825" cy="2362200"/>
                  <wp:effectExtent l="0" t="0" r="9525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6075" t="10046" r="52537" b="27675"/>
                          <a:stretch/>
                        </pic:blipFill>
                        <pic:spPr bwMode="auto">
                          <a:xfrm>
                            <a:off x="0" y="0"/>
                            <a:ext cx="2790825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4. </w:t>
            </w:r>
            <w:r>
              <w:rPr>
                <w:noProof/>
              </w:rPr>
              <w:drawing>
                <wp:inline distT="0" distB="0" distL="0" distR="0" wp14:anchorId="4AA95E11" wp14:editId="5E8A7E56">
                  <wp:extent cx="2781300" cy="2371725"/>
                  <wp:effectExtent l="0" t="0" r="0" b="952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6075" t="10045" r="52679" b="27424"/>
                          <a:stretch/>
                        </pic:blipFill>
                        <pic:spPr bwMode="auto">
                          <a:xfrm>
                            <a:off x="0" y="0"/>
                            <a:ext cx="2781300" cy="237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B9A739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14:paraId="46511431" w14:textId="77777777" w:rsidR="00DF3351" w:rsidRPr="00DF3351" w:rsidRDefault="00DF3351" w:rsidP="00F04BDA">
      <w:pPr>
        <w:adjustRightInd w:val="0"/>
        <w:snapToGrid w:val="0"/>
        <w:spacing w:after="0" w:line="240" w:lineRule="atLeast"/>
        <w:ind w:firstLine="400"/>
      </w:pPr>
    </w:p>
    <w:sectPr w:rsidR="00DF3351" w:rsidRPr="00DF3351" w:rsidSect="008343C1">
      <w:headerReference w:type="default" r:id="rId11"/>
      <w:footerReference w:type="default" r:id="rId12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C3BEFE" w14:textId="77777777" w:rsidR="00AA7C00" w:rsidRDefault="00AA7C00" w:rsidP="008343C1">
      <w:pPr>
        <w:spacing w:after="0" w:line="240" w:lineRule="auto"/>
      </w:pPr>
      <w:r>
        <w:separator/>
      </w:r>
    </w:p>
  </w:endnote>
  <w:endnote w:type="continuationSeparator" w:id="0">
    <w:p w14:paraId="2AD1BCB9" w14:textId="77777777" w:rsidR="00AA7C00" w:rsidRDefault="00AA7C00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B1F61" w14:textId="77777777" w:rsidR="00B746AA" w:rsidRPr="00F56484" w:rsidRDefault="00B746AA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>
      <w:rPr>
        <w:b/>
        <w:noProof/>
      </w:rPr>
      <w:t>20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>학기 게임 프로그래밍 입문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E6659" w14:textId="77777777" w:rsidR="00AA7C00" w:rsidRDefault="00AA7C00" w:rsidP="008343C1">
      <w:pPr>
        <w:spacing w:after="0" w:line="240" w:lineRule="auto"/>
      </w:pPr>
      <w:r>
        <w:separator/>
      </w:r>
    </w:p>
  </w:footnote>
  <w:footnote w:type="continuationSeparator" w:id="0">
    <w:p w14:paraId="113EFC13" w14:textId="77777777" w:rsidR="00AA7C00" w:rsidRDefault="00AA7C00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A1752" w14:textId="77777777" w:rsidR="00B746AA" w:rsidRPr="00484D32" w:rsidRDefault="00B746AA" w:rsidP="008F30B3">
    <w:pPr>
      <w:pStyle w:val="a4"/>
      <w:spacing w:after="0"/>
      <w:jc w:val="center"/>
      <w:rPr>
        <w:rFonts w:eastAsiaTheme="minorHAnsi"/>
        <w:b/>
        <w:sz w:val="32"/>
        <w:szCs w:val="32"/>
      </w:rPr>
    </w:pPr>
    <w:r w:rsidRPr="00484D32">
      <w:rPr>
        <w:rFonts w:eastAsiaTheme="minorHAnsi" w:hint="eastAsia"/>
        <w:b/>
        <w:sz w:val="32"/>
      </w:rPr>
      <w:t>20</w:t>
    </w:r>
    <w:r>
      <w:rPr>
        <w:rFonts w:eastAsiaTheme="minorHAnsi"/>
        <w:b/>
        <w:sz w:val="32"/>
      </w:rPr>
      <w:t>20</w:t>
    </w:r>
    <w:r w:rsidRPr="00484D32">
      <w:rPr>
        <w:rFonts w:eastAsiaTheme="minorHAnsi" w:hint="eastAsia"/>
        <w:b/>
        <w:sz w:val="32"/>
      </w:rPr>
      <w:t xml:space="preserve">년 </w:t>
    </w:r>
    <w:r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학기 </w:t>
    </w:r>
    <w:r>
      <w:rPr>
        <w:rFonts w:eastAsiaTheme="minorHAnsi" w:hint="eastAsia"/>
        <w:b/>
        <w:sz w:val="32"/>
      </w:rPr>
      <w:t xml:space="preserve">게임 프로그래밍 입문 (실습 </w:t>
    </w:r>
    <w:r>
      <w:rPr>
        <w:rFonts w:eastAsiaTheme="minorHAnsi"/>
        <w:b/>
        <w:sz w:val="32"/>
      </w:rPr>
      <w:t>5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B746AA" w14:paraId="4781421A" w14:textId="77777777" w:rsidTr="00B746AA">
      <w:trPr>
        <w:trHeight w:val="649"/>
      </w:trPr>
      <w:tc>
        <w:tcPr>
          <w:tcW w:w="10362" w:type="dxa"/>
          <w:vAlign w:val="center"/>
        </w:tcPr>
        <w:p w14:paraId="695D9DF2" w14:textId="77777777" w:rsidR="00B746AA" w:rsidRPr="00DC1885" w:rsidRDefault="00B746AA" w:rsidP="00DB19BA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                 </w:t>
          </w:r>
          <w:r>
            <w:rPr>
              <w:rFonts w:hint="eastAsia"/>
              <w:sz w:val="24"/>
              <w:szCs w:val="24"/>
            </w:rPr>
            <w:t>학과</w:t>
          </w:r>
          <w:r>
            <w:rPr>
              <w:sz w:val="24"/>
              <w:szCs w:val="24"/>
            </w:rPr>
            <w:t xml:space="preserve">:                              </w:t>
          </w:r>
          <w:r>
            <w:rPr>
              <w:rFonts w:hint="eastAsia"/>
              <w:sz w:val="24"/>
              <w:szCs w:val="24"/>
            </w:rPr>
            <w:t>학번:</w:t>
          </w:r>
        </w:p>
      </w:tc>
    </w:tr>
  </w:tbl>
  <w:p w14:paraId="44D1BC95" w14:textId="77777777" w:rsidR="00B746AA" w:rsidRPr="00460A3B" w:rsidRDefault="00B746AA" w:rsidP="00B746AA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6662"/>
    <w:multiLevelType w:val="hybridMultilevel"/>
    <w:tmpl w:val="AE30E05C"/>
    <w:lvl w:ilvl="0" w:tplc="418275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6B102CF"/>
    <w:multiLevelType w:val="hybridMultilevel"/>
    <w:tmpl w:val="DCFE8534"/>
    <w:lvl w:ilvl="0" w:tplc="917E14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mwqAUA86O0FSwAAAA="/>
  </w:docVars>
  <w:rsids>
    <w:rsidRoot w:val="008343C1"/>
    <w:rsid w:val="00051931"/>
    <w:rsid w:val="00097332"/>
    <w:rsid w:val="00207DDE"/>
    <w:rsid w:val="002844E8"/>
    <w:rsid w:val="00454ED4"/>
    <w:rsid w:val="004A5E1C"/>
    <w:rsid w:val="005160BF"/>
    <w:rsid w:val="00562A47"/>
    <w:rsid w:val="00575280"/>
    <w:rsid w:val="005A5148"/>
    <w:rsid w:val="005B1054"/>
    <w:rsid w:val="005E4838"/>
    <w:rsid w:val="007913D5"/>
    <w:rsid w:val="007C533A"/>
    <w:rsid w:val="008343C1"/>
    <w:rsid w:val="008541BC"/>
    <w:rsid w:val="008906B0"/>
    <w:rsid w:val="008A5558"/>
    <w:rsid w:val="008F30B3"/>
    <w:rsid w:val="009370A0"/>
    <w:rsid w:val="009439C4"/>
    <w:rsid w:val="00A573E5"/>
    <w:rsid w:val="00AA7C00"/>
    <w:rsid w:val="00AD4993"/>
    <w:rsid w:val="00B544E3"/>
    <w:rsid w:val="00B746AA"/>
    <w:rsid w:val="00BB4C18"/>
    <w:rsid w:val="00DB19BA"/>
    <w:rsid w:val="00DB37F5"/>
    <w:rsid w:val="00DF3351"/>
    <w:rsid w:val="00EA4C2B"/>
    <w:rsid w:val="00EB621D"/>
    <w:rsid w:val="00F04BDA"/>
    <w:rsid w:val="00F07B78"/>
    <w:rsid w:val="00F56484"/>
    <w:rsid w:val="00FA4D28"/>
    <w:rsid w:val="00FE0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77752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  <w:style w:type="paragraph" w:styleId="HTML">
    <w:name w:val="HTML Preformatted"/>
    <w:basedOn w:val="a0"/>
    <w:link w:val="HTMLChar"/>
    <w:uiPriority w:val="99"/>
    <w:semiHidden/>
    <w:unhideWhenUsed/>
    <w:rsid w:val="00B746A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B746AA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3</Pages>
  <Words>3394</Words>
  <Characters>19346</Characters>
  <Application>Microsoft Office Word</Application>
  <DocSecurity>0</DocSecurity>
  <Lines>161</Lines>
  <Paragraphs>4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Lee Junseo</cp:lastModifiedBy>
  <cp:revision>23</cp:revision>
  <dcterms:created xsi:type="dcterms:W3CDTF">2019-08-18T04:07:00Z</dcterms:created>
  <dcterms:modified xsi:type="dcterms:W3CDTF">2020-10-27T15:14:00Z</dcterms:modified>
</cp:coreProperties>
</file>